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CE2FE" w14:textId="7F4FE939" w:rsidR="002B75F1" w:rsidRPr="00F263A7" w:rsidRDefault="002B75F1" w:rsidP="002B75F1">
      <w:pPr>
        <w:jc w:val="center"/>
        <w:rPr>
          <w:rFonts w:ascii="Times New Roman" w:hAnsi="Times New Roman" w:cs="Times New Roman"/>
          <w:sz w:val="96"/>
          <w:szCs w:val="96"/>
        </w:rPr>
      </w:pPr>
      <w:r w:rsidRPr="00F263A7">
        <w:rPr>
          <w:rFonts w:ascii="Times New Roman" w:hAnsi="Times New Roman" w:cs="Times New Roman"/>
          <w:sz w:val="96"/>
          <w:szCs w:val="96"/>
        </w:rPr>
        <w:t>Assignment</w:t>
      </w:r>
    </w:p>
    <w:p w14:paraId="696E6AB4" w14:textId="319D76C1" w:rsidR="002B75F1" w:rsidRDefault="002B75F1">
      <w:r>
        <w:rPr>
          <w:noProof/>
        </w:rPr>
        <w:drawing>
          <wp:inline distT="0" distB="0" distL="0" distR="0" wp14:anchorId="01AA5A34" wp14:editId="7F531EFB">
            <wp:extent cx="5891213" cy="61744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7370" cy="618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93E2A" w14:textId="0BB7D24D" w:rsidR="00174059" w:rsidRDefault="00174059">
      <w:r>
        <w:t>Create a database: EMPLOYEE with the schema as following (refer to the image above</w:t>
      </w:r>
      <w:r w:rsidR="00F32B3B">
        <w:t xml:space="preserve"> to know about datatype)</w:t>
      </w:r>
      <w:r>
        <w:t>:</w:t>
      </w:r>
    </w:p>
    <w:p w14:paraId="00E18875" w14:textId="6AAA6F35" w:rsidR="00F263A7" w:rsidRDefault="00F263A7">
      <w:r>
        <w:t>Employees(</w:t>
      </w:r>
      <w:r w:rsidRPr="00F263A7">
        <w:rPr>
          <w:b/>
          <w:bCs/>
        </w:rPr>
        <w:t>emp_no</w:t>
      </w:r>
      <w:r>
        <w:t>,birth_date,firstname,lastname, gender, hiredate)</w:t>
      </w:r>
    </w:p>
    <w:p w14:paraId="2DE844FF" w14:textId="6DC3308F" w:rsidR="00F263A7" w:rsidRDefault="00F263A7">
      <w:r>
        <w:t>Salaries(</w:t>
      </w:r>
      <w:r w:rsidRPr="00F263A7">
        <w:rPr>
          <w:b/>
          <w:bCs/>
        </w:rPr>
        <w:t>emp_no</w:t>
      </w:r>
      <w:r>
        <w:t>, salary, fro_date, to_date)</w:t>
      </w:r>
    </w:p>
    <w:p w14:paraId="742ADA1A" w14:textId="7D8E7C87" w:rsidR="00F263A7" w:rsidRDefault="00F263A7">
      <w:r>
        <w:lastRenderedPageBreak/>
        <w:t>Dept_emp(</w:t>
      </w:r>
      <w:r w:rsidRPr="00F263A7">
        <w:rPr>
          <w:b/>
          <w:bCs/>
        </w:rPr>
        <w:t>emp_no, dept_no</w:t>
      </w:r>
      <w:r>
        <w:t>, from_date,to_date)</w:t>
      </w:r>
    </w:p>
    <w:p w14:paraId="5E4C45E5" w14:textId="71FCB338" w:rsidR="00F263A7" w:rsidRDefault="00F263A7">
      <w:r>
        <w:t>Departments(</w:t>
      </w:r>
      <w:r w:rsidRPr="00F263A7">
        <w:rPr>
          <w:b/>
          <w:bCs/>
        </w:rPr>
        <w:t>dept_no</w:t>
      </w:r>
      <w:r>
        <w:t>,dept_name)</w:t>
      </w:r>
    </w:p>
    <w:p w14:paraId="067456CB" w14:textId="14F6E5F5" w:rsidR="00F263A7" w:rsidRDefault="00F263A7">
      <w:r>
        <w:t>Dept_manager(</w:t>
      </w:r>
      <w:r w:rsidRPr="00F263A7">
        <w:rPr>
          <w:b/>
          <w:bCs/>
        </w:rPr>
        <w:t>dept_no,emp_no</w:t>
      </w:r>
      <w:r>
        <w:t>, from_date,to_date)</w:t>
      </w:r>
    </w:p>
    <w:p w14:paraId="5EE093FD" w14:textId="62E6498B" w:rsidR="00F263A7" w:rsidRDefault="00F263A7">
      <w:r>
        <w:t>Titles(</w:t>
      </w:r>
      <w:r w:rsidRPr="00F263A7">
        <w:rPr>
          <w:b/>
          <w:bCs/>
        </w:rPr>
        <w:t>emp_no</w:t>
      </w:r>
      <w:r>
        <w:t>,title, from_date,to_date)</w:t>
      </w:r>
    </w:p>
    <w:p w14:paraId="37A03EA6" w14:textId="6020088A" w:rsidR="00456715" w:rsidRDefault="00456715">
      <w:r>
        <w:t>Insert to the each table at least 10 records.</w:t>
      </w:r>
    </w:p>
    <w:p w14:paraId="4459A407" w14:textId="54229853" w:rsidR="002B75F1" w:rsidRDefault="002B75F1">
      <w:r>
        <w:rPr>
          <w:noProof/>
        </w:rPr>
        <w:drawing>
          <wp:inline distT="0" distB="0" distL="0" distR="0" wp14:anchorId="41BB5707" wp14:editId="4B0684D4">
            <wp:extent cx="5029237" cy="29956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29237" cy="29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A83CA" w14:textId="2B6D3B9A" w:rsidR="002B75F1" w:rsidRDefault="002B75F1">
      <w:r>
        <w:rPr>
          <w:noProof/>
        </w:rPr>
        <w:drawing>
          <wp:inline distT="0" distB="0" distL="0" distR="0" wp14:anchorId="4E69144F" wp14:editId="303CE6C1">
            <wp:extent cx="5200688" cy="270035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0688" cy="2700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45359" w14:textId="7232148F" w:rsidR="002B75F1" w:rsidRDefault="002B75F1">
      <w:r>
        <w:rPr>
          <w:noProof/>
        </w:rPr>
        <w:lastRenderedPageBreak/>
        <w:drawing>
          <wp:inline distT="0" distB="0" distL="0" distR="0" wp14:anchorId="064BA80A" wp14:editId="1F7A454D">
            <wp:extent cx="4833973" cy="209551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3973" cy="209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75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zc1NDYwMTI2N7VU0lEKTi0uzszPAykwqgUAmENB/iwAAAA="/>
  </w:docVars>
  <w:rsids>
    <w:rsidRoot w:val="002B75F1"/>
    <w:rsid w:val="00174059"/>
    <w:rsid w:val="001D0EBA"/>
    <w:rsid w:val="002A3E77"/>
    <w:rsid w:val="002B75F1"/>
    <w:rsid w:val="00456715"/>
    <w:rsid w:val="005331F1"/>
    <w:rsid w:val="006068E6"/>
    <w:rsid w:val="00CF221A"/>
    <w:rsid w:val="00F263A7"/>
    <w:rsid w:val="00F32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702FC"/>
  <w15:chartTrackingRefBased/>
  <w15:docId w15:val="{D79947D2-CBFF-4E94-9EB6-DC4FE37DF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Quy Ban (FE FPTU HN)</dc:creator>
  <cp:keywords/>
  <dc:description/>
  <cp:lastModifiedBy>Tran Quy Ban (FE FPTU HN)</cp:lastModifiedBy>
  <cp:revision>4</cp:revision>
  <dcterms:created xsi:type="dcterms:W3CDTF">2021-11-04T05:31:00Z</dcterms:created>
  <dcterms:modified xsi:type="dcterms:W3CDTF">2021-11-04T05:59:00Z</dcterms:modified>
</cp:coreProperties>
</file>